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C914FB">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Default="00936B27" w:rsidP="006B6B66">
      <w:pPr>
        <w:pStyle w:val="Heading1"/>
      </w:pPr>
      <w:r w:rsidRPr="00936B27">
        <w:t xml:space="preserve">LITERATURE REVIEW </w:t>
      </w:r>
    </w:p>
    <w:p w:rsidR="00970546" w:rsidRPr="00970546" w:rsidRDefault="00970546" w:rsidP="00970546">
      <w:pPr>
        <w:jc w:val="both"/>
      </w:pPr>
      <w:r w:rsidRPr="00970546">
        <w:t>Stock market is a significant entity in financial sector allowing companies to improve their money prospects. In return for investors putting their stake in company stocks, they earn profits through dividends and stock upward movements. Literature review will initially scan through technical and fundamental analysis of stocks. Further, it will be discussing as to how Algorithmic trading based on fundamentals and technical indicators helps investors in their decision making. Further it emphasizes merits of Machine learning and AI over algorithmic trading. It talks about unsupervised and various supervised classificatio</w:t>
      </w:r>
      <w:r>
        <w:t>n techniques used in this paper</w:t>
      </w:r>
      <w:r w:rsidRPr="00970546">
        <w:t>. Later it reviews literature on confusion matrix discussing various metrics for evaluation of the modelling techniques used for this project.</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t>Thanekar &amp; Shaikh in their paper conclude</w:t>
      </w:r>
      <w:r w:rsidR="00C914FB">
        <w:t>s</w:t>
      </w:r>
      <w:r>
        <w:t xml:space="preserve"> their study that Technical Analysis can demarcate and recognize commerce openings in the stock market by examining </w:t>
      </w:r>
      <w:r>
        <w:lastRenderedPageBreak/>
        <w:t>identifiable patterns similar to volume and price action movements [17].</w:t>
      </w:r>
    </w:p>
    <w:p w:rsidR="006704DB" w:rsidRDefault="006704DB" w:rsidP="006704DB">
      <w:pPr>
        <w:pStyle w:val="BodyText"/>
      </w:pPr>
      <w:r w:rsidRPr="006704DB">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970546">
      <w:pPr>
        <w:pStyle w:val="BodyText"/>
      </w:pPr>
      <w:r>
        <w:t xml:space="preserve">Taking the discussion further, Hansen in his paper mentions </w:t>
      </w:r>
      <w:r>
        <w:tab/>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r>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8513B7" w:rsidP="008513B7">
      <w:pPr>
        <w:ind w:firstLine="288"/>
        <w:jc w:val="both"/>
      </w:pPr>
      <w:r w:rsidRPr="008513B7">
        <w:t>Jena &amp; Dehuri studied Decision Tree and were of the view that the simple Linear modelling algorithms become more complex as the size of the datasets increases which is being handled using more advanced algorithms in Decision Tree for classifi</w:t>
      </w:r>
      <w:r>
        <w:t>cation and regression problems [7</w:t>
      </w:r>
      <w:r w:rsidRPr="008513B7">
        <w:t>].</w:t>
      </w:r>
    </w:p>
    <w:p w:rsidR="008513B7" w:rsidRDefault="008513B7" w:rsidP="008513B7">
      <w:pPr>
        <w:ind w:firstLine="288"/>
        <w:jc w:val="both"/>
      </w:pPr>
      <w:r w:rsidRPr="008513B7">
        <w:t>Schonlau &amp; Zou presented their studies on Random Forest modelling and were of the view that it is quite flexible to non-linearity in the dataset and is the most appropriate ensemble learning algorithm for medium-sized</w:t>
      </w:r>
      <w:r>
        <w:t xml:space="preserve"> to very large-sized datasets [14</w:t>
      </w:r>
      <w:r w:rsidRPr="008513B7">
        <w:t>].</w:t>
      </w:r>
    </w:p>
    <w:p w:rsidR="008513B7" w:rsidRDefault="008513B7" w:rsidP="008513B7">
      <w:pPr>
        <w:ind w:firstLine="288"/>
        <w:jc w:val="both"/>
      </w:pPr>
      <w:r>
        <w:lastRenderedPageBreak/>
        <w:t>Wang studied K-Nearest Neighbours and informs that it is the most popular statistical technique utilized in pattern identification over the last four decades [18].</w:t>
      </w:r>
    </w:p>
    <w:p w:rsidR="008513B7" w:rsidRDefault="008513B7" w:rsidP="008513B7">
      <w:pPr>
        <w:ind w:firstLine="288"/>
        <w:jc w:val="both"/>
      </w:pPr>
      <w:r>
        <w:t>Zhang et al researched on XGBoost which according to him was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t>Markoulidakis et al. in his paper evaluate numerous performance metrics which include ac</w:t>
      </w:r>
      <w:r w:rsidR="00A03356">
        <w:t>curacy, precision, and recall [9</w:t>
      </w:r>
      <w:r>
        <w:t>].</w:t>
      </w:r>
    </w:p>
    <w:p w:rsidR="009303D9" w:rsidRDefault="002F20C7" w:rsidP="006B6B66">
      <w:pPr>
        <w:pStyle w:val="Heading1"/>
      </w:pPr>
      <w:r w:rsidRPr="002F20C7">
        <w:t>METHODOLOGY</w:t>
      </w:r>
    </w:p>
    <w:p w:rsidR="002023D0" w:rsidRDefault="002023D0" w:rsidP="002023D0">
      <w:pPr>
        <w:pStyle w:val="BodyText"/>
      </w:pPr>
      <w:r w:rsidRPr="002023D0">
        <w:t xml:space="preserve">Initially Fundamental and T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Pr="002023D0">
        <w:t xml:space="preserve"> being studied and their Univariate analysis is performed. Based on </w:t>
      </w:r>
      <w:r w:rsidR="00C914FB">
        <w:t xml:space="preserve">the </w:t>
      </w:r>
      <w:r w:rsidRPr="002023D0">
        <w:t xml:space="preserve">Data understanding phase, various steps are being taken in </w:t>
      </w:r>
      <w:r w:rsidR="00C914FB">
        <w:t xml:space="preserve">the </w:t>
      </w:r>
      <w:r w:rsidRPr="002023D0">
        <w:t>Data preparation phase namely Handling Missing values, Features Addition, and Data Scaling using MinMax Scaler. Once the data has been prepared, different modelling algorithms are implemented on them namely Logistic Regression Classifier, Decision Tree Classifier, Random Forest Classifier, K Nearest Neighbour Classifier, and XG Boost Classifier. The data evaluation phase further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E560AE" w:rsidRPr="00D7522C" w:rsidRDefault="00E560AE" w:rsidP="00E560AE">
      <w:pPr>
        <w:pStyle w:val="BodyText"/>
      </w:pPr>
      <w:r w:rsidRPr="00C6495E">
        <w:t>Daily Trading Data of HDFC, KOTAK, and SBI Bank from the year 2000 to 2022 are being used for this study. This study uses NSE Data.</w:t>
      </w:r>
    </w:p>
    <w:p w:rsidR="00E560AE" w:rsidRDefault="002A045F" w:rsidP="002A045F">
      <w:pPr>
        <w:pStyle w:val="BodyText"/>
        <w:ind w:firstLine="0"/>
      </w:pPr>
      <w:r>
        <w:tab/>
      </w:r>
      <w:r w:rsidR="00E560AE">
        <w:t>The symbol column tells us the corporate symbol mentioned for the stock. The opening price is the first trade worth that was recorded throughout the day’s trading. The high and low is the highest and lowest value respectively at that a stock is listed during a period. The previous closing is going to be a consecutive session's opening price. The last price is the one at which the foremost recent transaction happens. The close is the last value recorded once the market is closed on the day. The volume-weighted average worth (VWAP) is a trading benchmark based on both volume and worth. Trading Volume shows the number of shares listed for the day, listed in lots of 100 quantities of shares.</w:t>
      </w:r>
    </w:p>
    <w:p w:rsidR="00E560AE" w:rsidRPr="005B520E" w:rsidRDefault="00E560AE" w:rsidP="00E560AE">
      <w:pPr>
        <w:pStyle w:val="figurecaption"/>
        <w:numPr>
          <w:ilvl w:val="0"/>
          <w:numId w:val="0"/>
        </w:numPr>
        <w:jc w:val="center"/>
      </w:pPr>
      <w:r>
        <w:t>Table1. Top rows of HDFC, KOTAK, and  SBI stock dataset</w:t>
      </w:r>
    </w:p>
    <w:p w:rsidR="00E560AE" w:rsidRDefault="00E560AE" w:rsidP="00E560AE">
      <w:pPr>
        <w:pStyle w:val="BodyText"/>
        <w:jc w:val="center"/>
      </w:pPr>
      <w:r w:rsidRPr="00E560AE">
        <w:rPr>
          <w:noProof/>
        </w:rPr>
        <w:drawing>
          <wp:inline distT="0" distB="0" distL="0" distR="0">
            <wp:extent cx="3086100" cy="1114425"/>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115801"/>
                    </a:xfrm>
                    <a:prstGeom prst="rect">
                      <a:avLst/>
                    </a:prstGeom>
                    <a:noFill/>
                    <a:ln w="9525">
                      <a:noFill/>
                      <a:miter lim="800000"/>
                      <a:headEnd/>
                      <a:tailEnd/>
                    </a:ln>
                  </pic:spPr>
                </pic:pic>
              </a:graphicData>
            </a:graphic>
          </wp:inline>
        </w:drawing>
      </w:r>
    </w:p>
    <w:p w:rsidR="00E560AE" w:rsidRDefault="00E560AE" w:rsidP="00E560AE">
      <w:pPr>
        <w:pStyle w:val="Heading2"/>
      </w:pPr>
      <w:r w:rsidRPr="000C0747">
        <w:lastRenderedPageBreak/>
        <w:t>Data Exploration</w:t>
      </w:r>
    </w:p>
    <w:p w:rsidR="00E560AE" w:rsidRDefault="00E560AE" w:rsidP="00E560AE">
      <w:pPr>
        <w:pStyle w:val="BodyText"/>
        <w:jc w:val="center"/>
      </w:pPr>
      <w:r w:rsidRPr="00E560AE">
        <w:rPr>
          <w:noProof/>
        </w:rPr>
        <w:drawing>
          <wp:inline distT="0" distB="0" distL="0" distR="0">
            <wp:extent cx="3089910" cy="669481"/>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E560AE" w:rsidRPr="002A045F" w:rsidRDefault="00E560AE" w:rsidP="00E560AE">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Pr="002A045F">
        <w:rPr>
          <w:sz w:val="20"/>
          <w:szCs w:val="20"/>
        </w:rPr>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2A045F" w:rsidP="002A045F">
      <w:pPr>
        <w:pStyle w:val="figurecaption"/>
        <w:numPr>
          <w:ilvl w:val="0"/>
          <w:numId w:val="0"/>
        </w:numPr>
        <w:jc w:val="center"/>
        <w:rPr>
          <w:sz w:val="20"/>
          <w:szCs w:val="20"/>
        </w:rPr>
      </w:pPr>
      <w:r w:rsidRPr="002A045F">
        <w:rPr>
          <w:sz w:val="20"/>
          <w:szCs w:val="20"/>
        </w:rPr>
        <w:drawing>
          <wp:inline distT="0" distB="0" distL="0" distR="0">
            <wp:extent cx="3089910" cy="581933"/>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2A045F" w:rsidRDefault="002A045F" w:rsidP="002A045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2A045F" w:rsidP="002A045F">
      <w:pPr>
        <w:pStyle w:val="figurecaption"/>
        <w:numPr>
          <w:ilvl w:val="0"/>
          <w:numId w:val="0"/>
        </w:numPr>
      </w:pPr>
      <w:r w:rsidRPr="002A045F">
        <w:drawing>
          <wp:inline distT="0" distB="0" distL="0" distR="0">
            <wp:extent cx="3086100" cy="971550"/>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972749"/>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2A045F" w:rsidP="002A045F">
      <w:pPr>
        <w:pStyle w:val="figurecaption"/>
        <w:numPr>
          <w:ilvl w:val="0"/>
          <w:numId w:val="0"/>
        </w:numPr>
      </w:pPr>
      <w:r w:rsidRPr="002A045F">
        <w:drawing>
          <wp:inline distT="0" distB="0" distL="0" distR="0">
            <wp:extent cx="3089910" cy="1029970"/>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Pr>
          <w:rFonts w:eastAsia="Calibri"/>
        </w:rPr>
        <w:t>Distribution Plot for the  KOTAK</w:t>
      </w:r>
      <w:r w:rsidRPr="006C2C62">
        <w:rPr>
          <w:rFonts w:eastAsia="Calibri"/>
        </w:rPr>
        <w:t xml:space="preserve"> Stock</w:t>
      </w:r>
    </w:p>
    <w:p w:rsidR="002A045F" w:rsidRDefault="002A045F" w:rsidP="002A045F">
      <w:pPr>
        <w:pStyle w:val="figurecaption"/>
        <w:numPr>
          <w:ilvl w:val="0"/>
          <w:numId w:val="0"/>
        </w:numPr>
      </w:pPr>
      <w:r w:rsidRPr="002A045F">
        <w:drawing>
          <wp:inline distT="0" distB="0" distL="0" distR="0">
            <wp:extent cx="3086100" cy="8286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829698"/>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2A045F" w:rsidP="002A045F">
      <w:pPr>
        <w:pStyle w:val="figurecaption"/>
        <w:numPr>
          <w:ilvl w:val="0"/>
          <w:numId w:val="0"/>
        </w:numPr>
        <w:rPr>
          <w:sz w:val="20"/>
          <w:szCs w:val="20"/>
        </w:rPr>
      </w:pPr>
      <w:r w:rsidRPr="002A045F">
        <w:rPr>
          <w:sz w:val="20"/>
          <w:szCs w:val="20"/>
        </w:rPr>
        <w:t>The Data has a positively skewed distribution which is observed in all 3 stocks namely HDFC, KOTAK, and SBI bank stock. SBI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2A045F" w:rsidP="002A045F">
      <w:pPr>
        <w:pStyle w:val="figurecaption"/>
        <w:numPr>
          <w:ilvl w:val="0"/>
          <w:numId w:val="0"/>
        </w:numPr>
        <w:rPr>
          <w:sz w:val="20"/>
          <w:szCs w:val="20"/>
        </w:rPr>
      </w:pPr>
      <w:r w:rsidRPr="002A045F">
        <w:rPr>
          <w:sz w:val="20"/>
          <w:szCs w:val="20"/>
        </w:rPr>
        <w:lastRenderedPageBreak/>
        <w:t>There is a large difference between the 75th %tile and max values of most of the feature variables for all 3 stocks. Therefore, it suggests that there are extreme values-Outliers in our data set.</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6100" cy="685800"/>
            <wp:effectExtent l="19050" t="0" r="0"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68664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2A045F" w:rsidP="002A045F">
      <w:pPr>
        <w:pStyle w:val="figurecaption"/>
        <w:numPr>
          <w:ilvl w:val="0"/>
          <w:numId w:val="0"/>
        </w:numPr>
        <w:rPr>
          <w:sz w:val="20"/>
          <w:szCs w:val="20"/>
        </w:rPr>
      </w:pPr>
      <w:r w:rsidRPr="002A045F">
        <w:rPr>
          <w:sz w:val="20"/>
          <w:szCs w:val="20"/>
        </w:rPr>
        <w:drawing>
          <wp:inline distT="0" distB="0" distL="0" distR="0">
            <wp:extent cx="3086100" cy="733425"/>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73433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A045F" w:rsidRPr="002B2A78" w:rsidRDefault="002A045F" w:rsidP="002A045F">
      <w:pPr>
        <w:pStyle w:val="figurecaption"/>
        <w:numPr>
          <w:ilvl w:val="0"/>
          <w:numId w:val="0"/>
        </w:numPr>
      </w:pPr>
      <w:r w:rsidRPr="002A045F">
        <w:drawing>
          <wp:inline distT="0" distB="0" distL="0" distR="0">
            <wp:extent cx="3084505" cy="685800"/>
            <wp:effectExtent l="19050" t="0" r="159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687002"/>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2A045F" w:rsidP="002B2A78">
      <w:pPr>
        <w:pStyle w:val="figurecaption"/>
        <w:numPr>
          <w:ilvl w:val="0"/>
          <w:numId w:val="0"/>
        </w:numPr>
        <w:rPr>
          <w:sz w:val="20"/>
          <w:szCs w:val="20"/>
        </w:rPr>
      </w:pPr>
      <w:r w:rsidRPr="002A045F">
        <w:rPr>
          <w:sz w:val="20"/>
          <w:szCs w:val="20"/>
        </w:rPr>
        <w:t>A customized Scatter Plot is drawn for all feature variables against the close price of the HDFC, KOTAK, and SBI stock. It is observed that a linear relationship exists between 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E50997" w:rsidRDefault="00FB7850" w:rsidP="00970546">
      <w:pPr>
        <w:pStyle w:val="BodyText"/>
      </w:pPr>
      <w:r>
        <w:t>Daily Trading Data of SBI and Kotak Bank from the year 2000 to 2022 are being used to repeat the entire process which had been implemented for the HDFC Bank dataset.</w:t>
      </w:r>
    </w:p>
    <w:p w:rsidR="00A56CFC" w:rsidRDefault="00A56CFC" w:rsidP="00A56CFC">
      <w:pPr>
        <w:rPr>
          <w:spacing w:val="-1"/>
          <w:sz w:val="16"/>
          <w:szCs w:val="16"/>
        </w:rPr>
      </w:pPr>
      <w:r w:rsidRPr="008A7D74">
        <w:rPr>
          <w:spacing w:val="-1"/>
          <w:sz w:val="16"/>
          <w:szCs w:val="16"/>
        </w:rPr>
        <w:lastRenderedPageBreak/>
        <w:t>Table 2– Modelling strategies and Model Evaluation Rule</w:t>
      </w:r>
    </w:p>
    <w:p w:rsidR="009326DA" w:rsidRPr="008A7D74" w:rsidRDefault="009326DA" w:rsidP="00A56CFC">
      <w:pPr>
        <w:rPr>
          <w:spacing w:val="-1"/>
          <w:sz w:val="16"/>
          <w:szCs w:val="16"/>
        </w:rPr>
      </w:pPr>
    </w:p>
    <w:tbl>
      <w:tblPr>
        <w:tblStyle w:val="TableGrid"/>
        <w:tblW w:w="0" w:type="auto"/>
        <w:tblLook w:val="04A0"/>
      </w:tblPr>
      <w:tblGrid>
        <w:gridCol w:w="2541"/>
        <w:gridCol w:w="2541"/>
      </w:tblGrid>
      <w:tr w:rsidR="007C0D78" w:rsidRPr="007E785B" w:rsidTr="007C0D78">
        <w:tc>
          <w:tcPr>
            <w:tcW w:w="2541" w:type="dxa"/>
          </w:tcPr>
          <w:p w:rsidR="007C0D78" w:rsidRPr="007E785B" w:rsidRDefault="007C0D78"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ling Strategies</w:t>
            </w:r>
          </w:p>
        </w:tc>
        <w:tc>
          <w:tcPr>
            <w:tcW w:w="2541" w:type="dxa"/>
          </w:tcPr>
          <w:p w:rsidR="007C0D78" w:rsidRPr="007E785B" w:rsidRDefault="00712FAD"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 Evaluation Rule</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Direction Detection by 6, 10, and 14 days consecutive closing prices split week on the week.</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eastAsia="Calibri" w:hAnsi="Times New Roman" w:cs="Times New Roman"/>
                <w:sz w:val="16"/>
                <w:szCs w:val="16"/>
                <w:lang w:val="en-US"/>
              </w:rPr>
              <w:t>Go Long Direction Prediction performed separately using Momentum, Trend, Volatility, and Volume Indicators</w:t>
            </w:r>
            <w:r w:rsidR="007E785B">
              <w:rPr>
                <w:rFonts w:ascii="Times New Roman" w:eastAsia="Calibri" w:hAnsi="Times New Roman" w:cs="Times New Roman"/>
                <w:sz w:val="16"/>
                <w:szCs w:val="16"/>
                <w:lang w:val="en-US"/>
              </w:rPr>
              <w:t>.</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Pr="008A7D74">
        <w:t xml:space="preserve">– Model Evaluation using LR Classifier </w:t>
      </w:r>
    </w:p>
    <w:tbl>
      <w:tblPr>
        <w:tblStyle w:val="TableGrid"/>
        <w:tblW w:w="5148" w:type="dxa"/>
        <w:tblLayout w:type="fixed"/>
        <w:tblLook w:val="04A0"/>
      </w:tblPr>
      <w:tblGrid>
        <w:gridCol w:w="1188"/>
        <w:gridCol w:w="1260"/>
        <w:gridCol w:w="1260"/>
        <w:gridCol w:w="1440"/>
      </w:tblGrid>
      <w:tr w:rsidR="00494C68" w:rsidRPr="00970546" w:rsidTr="00494C68">
        <w:tc>
          <w:tcPr>
            <w:tcW w:w="1188"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Modelling Strategies</w:t>
            </w:r>
          </w:p>
        </w:tc>
        <w:tc>
          <w:tcPr>
            <w:tcW w:w="126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26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44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494C68" w:rsidRPr="00970546" w:rsidTr="00494C68">
        <w:trPr>
          <w:trHeight w:val="1268"/>
        </w:trPr>
        <w:tc>
          <w:tcPr>
            <w:tcW w:w="1188" w:type="dxa"/>
            <w:vAlign w:val="center"/>
          </w:tcPr>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Direction Detection by 6,10,14 days consecutive closing prices split week on the week</w:t>
            </w:r>
          </w:p>
        </w:tc>
        <w:tc>
          <w:tcPr>
            <w:tcW w:w="1260" w:type="dxa"/>
            <w:vAlign w:val="center"/>
          </w:tcPr>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35</w:t>
            </w:r>
          </w:p>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60</w:t>
            </w:r>
          </w:p>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35</w:t>
            </w:r>
          </w:p>
        </w:tc>
        <w:tc>
          <w:tcPr>
            <w:tcW w:w="1260" w:type="dxa"/>
            <w:vAlign w:val="center"/>
          </w:tcPr>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37</w:t>
            </w:r>
          </w:p>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74</w:t>
            </w:r>
          </w:p>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36</w:t>
            </w:r>
          </w:p>
        </w:tc>
        <w:tc>
          <w:tcPr>
            <w:tcW w:w="1440" w:type="dxa"/>
            <w:vAlign w:val="center"/>
          </w:tcPr>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36</w:t>
            </w:r>
          </w:p>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1.00</w:t>
            </w:r>
          </w:p>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36</w:t>
            </w:r>
          </w:p>
        </w:tc>
      </w:tr>
      <w:tr w:rsidR="00494C68" w:rsidRPr="00970546" w:rsidTr="00494C68">
        <w:tc>
          <w:tcPr>
            <w:tcW w:w="1188" w:type="dxa"/>
            <w:vAlign w:val="center"/>
          </w:tcPr>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Go Long Direction Prediction using Volume Indicators</w:t>
            </w:r>
          </w:p>
        </w:tc>
        <w:tc>
          <w:tcPr>
            <w:tcW w:w="1260" w:type="dxa"/>
            <w:vAlign w:val="center"/>
          </w:tcPr>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Precision-0.98</w:t>
            </w:r>
          </w:p>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Recall-0.83</w:t>
            </w:r>
          </w:p>
          <w:p w:rsidR="005F4A26"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Accuracy-0.92</w:t>
            </w:r>
          </w:p>
        </w:tc>
        <w:tc>
          <w:tcPr>
            <w:tcW w:w="1260" w:type="dxa"/>
            <w:vAlign w:val="center"/>
          </w:tcPr>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Precision-0.99</w:t>
            </w:r>
          </w:p>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Recall-0.93</w:t>
            </w:r>
          </w:p>
          <w:p w:rsidR="005F4A26"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Accuracy-0.97</w:t>
            </w:r>
          </w:p>
        </w:tc>
        <w:tc>
          <w:tcPr>
            <w:tcW w:w="1440" w:type="dxa"/>
            <w:vAlign w:val="center"/>
          </w:tcPr>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Precision-0.92</w:t>
            </w:r>
          </w:p>
          <w:p w:rsidR="00BE31E9"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Recall-0.80</w:t>
            </w:r>
          </w:p>
          <w:p w:rsidR="005F4A26" w:rsidRPr="00970546" w:rsidRDefault="00BE31E9"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Accuracy-0.90</w:t>
            </w:r>
          </w:p>
        </w:tc>
      </w:tr>
      <w:tr w:rsidR="00494C68" w:rsidRPr="00970546" w:rsidTr="00494C68">
        <w:tc>
          <w:tcPr>
            <w:tcW w:w="1188" w:type="dxa"/>
            <w:vAlign w:val="center"/>
          </w:tcPr>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Go Long Direction Prediction using Momentum Indicators</w:t>
            </w:r>
          </w:p>
        </w:tc>
        <w:tc>
          <w:tcPr>
            <w:tcW w:w="1260" w:type="dxa"/>
            <w:vAlign w:val="center"/>
          </w:tcPr>
          <w:p w:rsidR="006F54F1"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w:t>
            </w:r>
            <w:r w:rsidR="006F54F1" w:rsidRPr="00970546">
              <w:rPr>
                <w:rFonts w:ascii="Times New Roman" w:hAnsi="Times New Roman" w:cs="Times New Roman"/>
              </w:rPr>
              <w:t>recision-0.71</w:t>
            </w:r>
          </w:p>
          <w:p w:rsidR="006F54F1"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w:t>
            </w:r>
            <w:r w:rsidR="006F54F1" w:rsidRPr="00970546">
              <w:rPr>
                <w:rFonts w:ascii="Times New Roman" w:hAnsi="Times New Roman" w:cs="Times New Roman"/>
              </w:rPr>
              <w:t>ecall-0.63</w:t>
            </w:r>
          </w:p>
          <w:p w:rsidR="005F4A26" w:rsidRPr="00970546" w:rsidRDefault="006F54F1"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6</w:t>
            </w:r>
          </w:p>
        </w:tc>
        <w:tc>
          <w:tcPr>
            <w:tcW w:w="126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73</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61</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5</w:t>
            </w:r>
          </w:p>
        </w:tc>
        <w:tc>
          <w:tcPr>
            <w:tcW w:w="144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69</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62</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4</w:t>
            </w:r>
          </w:p>
        </w:tc>
      </w:tr>
      <w:tr w:rsidR="00494C68" w:rsidRPr="00970546" w:rsidTr="00494C68">
        <w:tc>
          <w:tcPr>
            <w:tcW w:w="1188" w:type="dxa"/>
            <w:vAlign w:val="center"/>
          </w:tcPr>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Go Long Direction Prediction using Trend Indicators</w:t>
            </w:r>
          </w:p>
        </w:tc>
        <w:tc>
          <w:tcPr>
            <w:tcW w:w="126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83</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59</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80</w:t>
            </w:r>
          </w:p>
        </w:tc>
        <w:tc>
          <w:tcPr>
            <w:tcW w:w="126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76</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48</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2</w:t>
            </w:r>
          </w:p>
        </w:tc>
        <w:tc>
          <w:tcPr>
            <w:tcW w:w="144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78</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49</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4</w:t>
            </w:r>
          </w:p>
        </w:tc>
      </w:tr>
      <w:tr w:rsidR="00494C68" w:rsidRPr="00970546" w:rsidTr="00494C68">
        <w:tc>
          <w:tcPr>
            <w:tcW w:w="1188" w:type="dxa"/>
            <w:vAlign w:val="center"/>
          </w:tcPr>
          <w:p w:rsidR="005F4A26"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Go Long Direction Prediction using Volatility Indicators</w:t>
            </w:r>
          </w:p>
        </w:tc>
        <w:tc>
          <w:tcPr>
            <w:tcW w:w="126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93</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47</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7</w:t>
            </w:r>
          </w:p>
        </w:tc>
        <w:tc>
          <w:tcPr>
            <w:tcW w:w="126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90</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40</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4</w:t>
            </w:r>
          </w:p>
        </w:tc>
        <w:tc>
          <w:tcPr>
            <w:tcW w:w="1440" w:type="dxa"/>
            <w:vAlign w:val="center"/>
          </w:tcPr>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Precision-0.81</w:t>
            </w:r>
          </w:p>
          <w:p w:rsidR="00C87AF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30</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0</w:t>
            </w:r>
          </w:p>
        </w:tc>
      </w:tr>
    </w:tbl>
    <w:p w:rsidR="0030705A" w:rsidRDefault="0030705A" w:rsidP="0030705A">
      <w:pPr>
        <w:pStyle w:val="BodyText"/>
        <w:ind w:firstLine="0"/>
      </w:pPr>
    </w:p>
    <w:p w:rsidR="003D5A39" w:rsidRDefault="0030705A" w:rsidP="00E50997">
      <w:pPr>
        <w:pStyle w:val="BodyText"/>
        <w:ind w:firstLine="0"/>
      </w:pPr>
      <w:r w:rsidRPr="008A7D74">
        <w:lastRenderedPageBreak/>
        <w:t>From Table</w:t>
      </w:r>
      <w:r w:rsidR="00C914FB">
        <w:t xml:space="preserve"> </w:t>
      </w:r>
      <w:r w:rsidRPr="008A7D74">
        <w:t>3, it can be observed that Go Long Direction Prediction using Volume Indicators has given considerable precision, recall, and accuracy in direction prediction.</w:t>
      </w:r>
    </w:p>
    <w:p w:rsidR="003D5A39" w:rsidRDefault="003D5A39" w:rsidP="003D5A39">
      <w:pPr>
        <w:pStyle w:val="Heading2"/>
      </w:pPr>
      <w:r w:rsidRPr="00BA72F9">
        <w:t>Model Evaluation using RF Classifier for Go Long Direction Prediction:</w:t>
      </w:r>
    </w:p>
    <w:p w:rsidR="0014015D" w:rsidRPr="00BA72F9" w:rsidRDefault="00250BE4" w:rsidP="0014015D">
      <w:pPr>
        <w:rPr>
          <w:noProof/>
          <w:sz w:val="16"/>
          <w:szCs w:val="16"/>
        </w:rPr>
      </w:pPr>
      <w:r>
        <w:rPr>
          <w:noProof/>
          <w:sz w:val="16"/>
          <w:szCs w:val="16"/>
        </w:rPr>
        <w:t>Table4.</w:t>
      </w:r>
      <w:r w:rsidRPr="00BA72F9">
        <w:rPr>
          <w:noProof/>
          <w:sz w:val="16"/>
          <w:szCs w:val="16"/>
        </w:rPr>
        <w:t xml:space="preserve">Model Evaluation using RF C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Direction Detection by 6,10,14 days consecutive closing prices split week on the week</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5</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7</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71</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8</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Volume Indicators</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6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2</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9</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0</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6</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Momentum Indicators</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8</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Trend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44</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Volatility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9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9</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9</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6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ble 4, it can be observed that Direction Detection has given the highest precision, accuracy, and recall in prediction. Also, Go Long Direction Prediction using Volume Indicators has given considerable precision and accuracy in direction prediction but recall can still be improved.</w:t>
      </w:r>
    </w:p>
    <w:p w:rsidR="0014015D" w:rsidRDefault="0014015D" w:rsidP="0014015D">
      <w:pPr>
        <w:pStyle w:val="Heading2"/>
      </w:pPr>
      <w:r w:rsidRPr="00BA72F9">
        <w:t>Model Evaluation using XG Boost Classifier for Go Long Direction P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Pr="00B750E5">
        <w:rPr>
          <w:noProof/>
          <w:sz w:val="16"/>
          <w:szCs w:val="16"/>
        </w:rPr>
        <w:t>– Model Evaluation using XG Boost Classifier</w:t>
      </w:r>
    </w:p>
    <w:p w:rsidR="0014015D" w:rsidRDefault="0014015D" w:rsidP="0014015D">
      <w:pPr>
        <w:rPr>
          <w:noProof/>
          <w:sz w:val="16"/>
          <w:szCs w:val="16"/>
        </w:rPr>
      </w:pPr>
    </w:p>
    <w:tbl>
      <w:tblPr>
        <w:tblStyle w:val="TableGrid"/>
        <w:tblW w:w="0" w:type="auto"/>
        <w:tblLayout w:type="fixed"/>
        <w:tblLook w:val="04A0"/>
      </w:tblPr>
      <w:tblGrid>
        <w:gridCol w:w="1458"/>
        <w:gridCol w:w="1170"/>
        <w:gridCol w:w="1183"/>
        <w:gridCol w:w="1271"/>
      </w:tblGrid>
      <w:tr w:rsidR="0014015D" w:rsidTr="00B72025">
        <w:tc>
          <w:tcPr>
            <w:tcW w:w="1458" w:type="dxa"/>
            <w:vAlign w:val="center"/>
          </w:tcPr>
          <w:p w:rsidR="0014015D" w:rsidRPr="00B72025" w:rsidRDefault="0014015D" w:rsidP="00B72025">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83"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1"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37</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Volume Indicators</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0</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73</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6</w:t>
            </w:r>
          </w:p>
        </w:tc>
        <w:tc>
          <w:tcPr>
            <w:tcW w:w="1183"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7</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1"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88</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9</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Momentum Indicators</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Trend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Volatility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B72025" w:rsidP="00B72025">
      <w:pPr>
        <w:pStyle w:val="BodyText"/>
        <w:ind w:firstLine="0"/>
      </w:pPr>
      <w:r w:rsidRPr="00B72025">
        <w:t>From Table 5, it can be observed that Go Long Direction Prediction using Volume Indicators has given considerable precision, recall, and accuracy in direction prediction.</w:t>
      </w:r>
    </w:p>
    <w:p w:rsidR="00B72025" w:rsidRDefault="00B72025" w:rsidP="00B72025">
      <w:pPr>
        <w:pStyle w:val="Heading2"/>
      </w:pPr>
      <w:r w:rsidRPr="004E509E">
        <w:lastRenderedPageBreak/>
        <w:t>Direction Detection and Go Long Direction P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RF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7</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7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74</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8</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5</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Volume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8</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9</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9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7</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0</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0</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Momentum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6</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Trend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Volatility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B72025" w:rsidRDefault="00B72025" w:rsidP="00B72025">
      <w:pPr>
        <w:pStyle w:val="Heading2"/>
        <w:jc w:val="both"/>
      </w:pPr>
      <w:r w:rsidRPr="00800F93">
        <w:t>Utility from the B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B72025" w:rsidP="00B72025">
      <w:pPr>
        <w:ind w:firstLine="288"/>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B72025" w:rsidRDefault="00B72025" w:rsidP="00B72025">
      <w:pPr>
        <w:jc w:val="both"/>
      </w:pPr>
    </w:p>
    <w:p w:rsidR="00B72025" w:rsidRDefault="00B72025" w:rsidP="00B72025">
      <w:pPr>
        <w:jc w:val="both"/>
      </w:pPr>
      <w:r w:rsidRPr="00B72025">
        <w:rPr>
          <w:noProof/>
        </w:rPr>
        <w:lastRenderedPageBreak/>
        <w:drawing>
          <wp:inline distT="0" distB="0" distL="0" distR="0">
            <wp:extent cx="3089910" cy="1148462"/>
            <wp:effectExtent l="19050" t="0" r="0" b="0"/>
            <wp:docPr id="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B72025" w:rsidRDefault="00B72025" w:rsidP="00B72025">
      <w:pPr>
        <w:jc w:val="both"/>
      </w:pPr>
    </w:p>
    <w:p w:rsidR="00B72025" w:rsidRDefault="00B72025" w:rsidP="00B72025">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B72025" w:rsidP="00B72025">
      <w:pPr>
        <w:rPr>
          <w:noProof/>
          <w:sz w:val="16"/>
          <w:szCs w:val="16"/>
        </w:rPr>
      </w:pPr>
      <w:r>
        <w:rPr>
          <w:noProof/>
          <w:sz w:val="16"/>
          <w:szCs w:val="16"/>
        </w:rPr>
        <w:t>Figure 10</w:t>
      </w:r>
      <w:r w:rsidRPr="00E15128">
        <w:rPr>
          <w:noProof/>
          <w:sz w:val="16"/>
          <w:szCs w:val="16"/>
        </w:rPr>
        <w:t>. confusion matrix For HDFCBANK Stock using</w:t>
      </w:r>
    </w:p>
    <w:p w:rsidR="00B72025" w:rsidRPr="00AD799D" w:rsidRDefault="00B72025" w:rsidP="00B72025">
      <w:pPr>
        <w:rPr>
          <w:noProof/>
          <w:sz w:val="16"/>
          <w:szCs w:val="16"/>
        </w:rPr>
      </w:pPr>
      <w:r w:rsidRPr="00E15128">
        <w:rPr>
          <w:noProof/>
          <w:sz w:val="16"/>
          <w:szCs w:val="16"/>
        </w:rPr>
        <w:t>Trend Indicators as F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ill be:</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E50997" w:rsidP="00E50997">
      <w:pPr>
        <w:pStyle w:val="Heading2"/>
        <w:jc w:val="both"/>
      </w:pPr>
      <w:r w:rsidRPr="002E6CC9">
        <w:t>Risk-Adjusted Returns</w:t>
      </w:r>
    </w:p>
    <w:p w:rsidR="00B72025" w:rsidRDefault="00B72025" w:rsidP="00B72025">
      <w:pPr>
        <w:jc w:val="both"/>
      </w:pPr>
    </w:p>
    <w:p w:rsidR="00E50997" w:rsidRDefault="00E50997" w:rsidP="00E50997">
      <w:pPr>
        <w:jc w:val="both"/>
      </w:pPr>
      <w:r>
        <w:t>The real Data dump is imported for HDFC, KOTAK, and SBI stock between 2000 till 2022. Then the Return, Variance, and Volatility of these stocks are calculated following which the Annualized return to Risk ratio and finally, the Sharpe ratios are calculated. The Sharpe ratio for HDFC,</w:t>
      </w:r>
      <w:r w:rsidRPr="00AD799D">
        <w:t xml:space="preserve"> </w:t>
      </w:r>
      <w:r>
        <w:t>KOTAK, and SBI Stock is calculated as 0.173818, 0.149589</w:t>
      </w:r>
      <w:r w:rsidR="00C914FB">
        <w:t>,</w:t>
      </w:r>
      <w:r>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 xml:space="preserve">The 6-day consecutive closing price for the stock under consideration is being taken. These 6 days' consecutive closing prices will be </w:t>
      </w:r>
      <w:r w:rsidR="00C914FB">
        <w:t xml:space="preserve">getting </w:t>
      </w:r>
      <w:r w:rsidRPr="000B1C2A">
        <w:t>tabulated week on week for the entire dataset and will be utilized as 6 different feature variables for building the classification Model. The difference between the 7th and 8th-day Closing price is determined.</w:t>
      </w:r>
      <w:r>
        <w:t xml:space="preserve"> The </w:t>
      </w:r>
      <w:r w:rsidR="00F71FFF">
        <w:t>0.5</w:t>
      </w:r>
      <w:r w:rsidRPr="000B1C2A">
        <w:t xml:space="preserve">%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w:t>
      </w:r>
      <w:r w:rsidRPr="000B1C2A">
        <w:lastRenderedPageBreak/>
        <w:t xml:space="preserve">feature variable increased to 10 days and 14 days using the Classifier Modelling algorithm which provided the best directional </w:t>
      </w:r>
      <w:r w:rsidR="009F13E4" w:rsidRPr="000B1C2A">
        <w:t>prediction.</w:t>
      </w:r>
      <w:r w:rsidR="009F13E4">
        <w:t xml:space="preserve"> Similarly</w:t>
      </w:r>
      <w:r>
        <w:t>, All different types of technical indicators namely momentum indicators, trend indicators, volatility indicators, and volume indicators are utilized as feature variables based on the input dataset and Various Classification models namely L</w:t>
      </w:r>
      <w:r w:rsidR="009F13E4">
        <w:t xml:space="preserve">ogistic Regression, Decision </w:t>
      </w:r>
      <w:r>
        <w:t>T</w:t>
      </w:r>
      <w:r w:rsidR="009F13E4">
        <w:t>ree</w:t>
      </w:r>
      <w:r>
        <w:t>, R</w:t>
      </w:r>
      <w:r w:rsidR="009F13E4">
        <w:t xml:space="preserve">andom </w:t>
      </w:r>
      <w:r>
        <w:t>F</w:t>
      </w:r>
      <w:r w:rsidR="009F13E4">
        <w:t>orest</w:t>
      </w:r>
      <w:r>
        <w:t>, K</w:t>
      </w:r>
      <w:r w:rsidR="009F13E4">
        <w:t>-</w:t>
      </w:r>
      <w:r>
        <w:t>N</w:t>
      </w:r>
      <w:r w:rsidR="009F13E4">
        <w:t xml:space="preserve">earest </w:t>
      </w:r>
      <w:r>
        <w:t>N</w:t>
      </w:r>
      <w:r w:rsidR="009F13E4">
        <w:t>eighbour</w:t>
      </w:r>
      <w:r>
        <w:t xml:space="preserve">,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w:t>
      </w:r>
      <w:r w:rsidR="0063176A">
        <w:t>not to purchase</w:t>
      </w:r>
      <w:r>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t>cation algorithms Techniques. Later</w:t>
      </w:r>
      <w:r w:rsidR="006709CC">
        <w:t xml:space="preserve">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C04245" w:rsidRPr="00C04245" w:rsidRDefault="0082171A" w:rsidP="00C04245">
      <w:pPr>
        <w:widowControl w:val="0"/>
        <w:autoSpaceDE w:val="0"/>
        <w:autoSpaceDN w:val="0"/>
        <w:adjustRightInd w:val="0"/>
        <w:ind w:left="480" w:hanging="480"/>
        <w:rPr>
          <w:noProof/>
          <w:sz w:val="16"/>
          <w:szCs w:val="24"/>
        </w:rPr>
      </w:pPr>
      <w:r>
        <w:rPr>
          <w:sz w:val="16"/>
          <w:szCs w:val="16"/>
        </w:rPr>
        <w:fldChar w:fldCharType="begin" w:fldLock="1"/>
      </w:r>
      <w:r w:rsidR="00C04245">
        <w:rPr>
          <w:sz w:val="16"/>
          <w:szCs w:val="16"/>
        </w:rPr>
        <w:instrText xml:space="preserve">ADDIN Mendeley Bibliography CSL_BIBLIOGRAPHY </w:instrText>
      </w:r>
      <w:r>
        <w:rPr>
          <w:sz w:val="16"/>
          <w:szCs w:val="16"/>
        </w:rPr>
        <w:fldChar w:fldCharType="separate"/>
      </w:r>
      <w:r w:rsidR="00C04245" w:rsidRPr="00C04245">
        <w:rPr>
          <w:noProof/>
          <w:sz w:val="16"/>
          <w:szCs w:val="24"/>
        </w:rPr>
        <w:t xml:space="preserve">Al-Bairmani, Z. A. A., &amp; Ismael, A. A. (2021). Using Logistic Regression Model to Study the Most Important Factors Which Affects Diabetes for the Elderly in the City of Hilla / 2019. </w:t>
      </w:r>
      <w:r w:rsidR="00C04245" w:rsidRPr="00C04245">
        <w:rPr>
          <w:i/>
          <w:iCs/>
          <w:noProof/>
          <w:sz w:val="16"/>
          <w:szCs w:val="24"/>
        </w:rPr>
        <w:t>Journal of Physics: Conference Series</w:t>
      </w:r>
      <w:r w:rsidR="00C04245" w:rsidRPr="00C04245">
        <w:rPr>
          <w:noProof/>
          <w:sz w:val="16"/>
          <w:szCs w:val="24"/>
        </w:rPr>
        <w:t xml:space="preserve">, </w:t>
      </w:r>
      <w:r w:rsidR="00C04245" w:rsidRPr="00C04245">
        <w:rPr>
          <w:i/>
          <w:iCs/>
          <w:noProof/>
          <w:sz w:val="16"/>
          <w:szCs w:val="24"/>
        </w:rPr>
        <w:t>1818</w:t>
      </w:r>
      <w:r w:rsidR="00C04245" w:rsidRPr="00C04245">
        <w:rPr>
          <w:noProof/>
          <w:sz w:val="16"/>
          <w:szCs w:val="24"/>
        </w:rPr>
        <w:t>(1). https://doi.org/10.1088/1742-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w:t>
      </w:r>
      <w:r w:rsidRPr="00C04245">
        <w:rPr>
          <w:noProof/>
          <w:sz w:val="16"/>
          <w:szCs w:val="24"/>
        </w:rPr>
        <w:lastRenderedPageBreak/>
        <w:t xml:space="preserve">Effect of Physical Treatment on the Physicochemical, Rheological 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82171A"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20F6" w:rsidRDefault="003120F6" w:rsidP="001A3B3D">
      <w:r>
        <w:separator/>
      </w:r>
    </w:p>
  </w:endnote>
  <w:endnote w:type="continuationSeparator" w:id="1">
    <w:p w:rsidR="003120F6" w:rsidRDefault="003120F6"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20F6" w:rsidRDefault="003120F6" w:rsidP="001A3B3D">
      <w:r>
        <w:separator/>
      </w:r>
    </w:p>
  </w:footnote>
  <w:footnote w:type="continuationSeparator" w:id="1">
    <w:p w:rsidR="003120F6" w:rsidRDefault="003120F6"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4301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gFAPFCtZI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67FC"/>
    <w:rsid w:val="000A74DE"/>
    <w:rsid w:val="000B1883"/>
    <w:rsid w:val="000B1C2A"/>
    <w:rsid w:val="000B40B5"/>
    <w:rsid w:val="000C0747"/>
    <w:rsid w:val="000C1E68"/>
    <w:rsid w:val="00103365"/>
    <w:rsid w:val="0011316C"/>
    <w:rsid w:val="00132322"/>
    <w:rsid w:val="0014015D"/>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023D0"/>
    <w:rsid w:val="00223C57"/>
    <w:rsid w:val="002254A9"/>
    <w:rsid w:val="00233D97"/>
    <w:rsid w:val="002347A2"/>
    <w:rsid w:val="00240F15"/>
    <w:rsid w:val="00246EA0"/>
    <w:rsid w:val="00250BE4"/>
    <w:rsid w:val="00253132"/>
    <w:rsid w:val="00257BAC"/>
    <w:rsid w:val="002631D8"/>
    <w:rsid w:val="00271487"/>
    <w:rsid w:val="002850E3"/>
    <w:rsid w:val="002865E7"/>
    <w:rsid w:val="00290C82"/>
    <w:rsid w:val="002A045F"/>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0705A"/>
    <w:rsid w:val="003120F6"/>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F5A08"/>
    <w:rsid w:val="00415041"/>
    <w:rsid w:val="00420716"/>
    <w:rsid w:val="004325FB"/>
    <w:rsid w:val="004332C9"/>
    <w:rsid w:val="00433EAB"/>
    <w:rsid w:val="004372B0"/>
    <w:rsid w:val="004432BA"/>
    <w:rsid w:val="0044407E"/>
    <w:rsid w:val="00445EC8"/>
    <w:rsid w:val="00447BB9"/>
    <w:rsid w:val="0046031D"/>
    <w:rsid w:val="00465D34"/>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1A08"/>
    <w:rsid w:val="00654204"/>
    <w:rsid w:val="00662F6A"/>
    <w:rsid w:val="006701A5"/>
    <w:rsid w:val="00670434"/>
    <w:rsid w:val="006704DB"/>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64199"/>
    <w:rsid w:val="00794804"/>
    <w:rsid w:val="007A24A3"/>
    <w:rsid w:val="007A690D"/>
    <w:rsid w:val="007B33F1"/>
    <w:rsid w:val="007B6DDA"/>
    <w:rsid w:val="007C0308"/>
    <w:rsid w:val="007C0829"/>
    <w:rsid w:val="007C0D78"/>
    <w:rsid w:val="007C2FF2"/>
    <w:rsid w:val="007D448C"/>
    <w:rsid w:val="007D6232"/>
    <w:rsid w:val="007E3AEC"/>
    <w:rsid w:val="007E560D"/>
    <w:rsid w:val="007E785B"/>
    <w:rsid w:val="007F1F99"/>
    <w:rsid w:val="007F768F"/>
    <w:rsid w:val="00800F93"/>
    <w:rsid w:val="0080791D"/>
    <w:rsid w:val="0081090D"/>
    <w:rsid w:val="0082171A"/>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E0DCC"/>
    <w:rsid w:val="009E6C36"/>
    <w:rsid w:val="009F13E4"/>
    <w:rsid w:val="009F1D79"/>
    <w:rsid w:val="009F6F7B"/>
    <w:rsid w:val="00A03356"/>
    <w:rsid w:val="00A059B3"/>
    <w:rsid w:val="00A173EF"/>
    <w:rsid w:val="00A23F0C"/>
    <w:rsid w:val="00A2640C"/>
    <w:rsid w:val="00A27200"/>
    <w:rsid w:val="00A340E2"/>
    <w:rsid w:val="00A43697"/>
    <w:rsid w:val="00A55B2A"/>
    <w:rsid w:val="00A56CFC"/>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2025"/>
    <w:rsid w:val="00B750E5"/>
    <w:rsid w:val="00B768D1"/>
    <w:rsid w:val="00B8375B"/>
    <w:rsid w:val="00B862B5"/>
    <w:rsid w:val="00B96A65"/>
    <w:rsid w:val="00BA1025"/>
    <w:rsid w:val="00BA72F9"/>
    <w:rsid w:val="00BB4F5B"/>
    <w:rsid w:val="00BC3420"/>
    <w:rsid w:val="00BD670B"/>
    <w:rsid w:val="00BD742F"/>
    <w:rsid w:val="00BE0321"/>
    <w:rsid w:val="00BE31E9"/>
    <w:rsid w:val="00BE3335"/>
    <w:rsid w:val="00BE3647"/>
    <w:rsid w:val="00BE7D3C"/>
    <w:rsid w:val="00BF48E3"/>
    <w:rsid w:val="00BF5FF6"/>
    <w:rsid w:val="00C01BC3"/>
    <w:rsid w:val="00C0207F"/>
    <w:rsid w:val="00C04245"/>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325"/>
    <w:rsid w:val="00D91E27"/>
    <w:rsid w:val="00D92E10"/>
    <w:rsid w:val="00D97411"/>
    <w:rsid w:val="00DB6D24"/>
    <w:rsid w:val="00DC0026"/>
    <w:rsid w:val="00DC05C2"/>
    <w:rsid w:val="00DD3768"/>
    <w:rsid w:val="00DD5D49"/>
    <w:rsid w:val="00DE0913"/>
    <w:rsid w:val="00DE3B42"/>
    <w:rsid w:val="00DF7E8E"/>
    <w:rsid w:val="00E0432F"/>
    <w:rsid w:val="00E05368"/>
    <w:rsid w:val="00E07383"/>
    <w:rsid w:val="00E1150D"/>
    <w:rsid w:val="00E11AED"/>
    <w:rsid w:val="00E15128"/>
    <w:rsid w:val="00E165BC"/>
    <w:rsid w:val="00E50997"/>
    <w:rsid w:val="00E53722"/>
    <w:rsid w:val="00E560AE"/>
    <w:rsid w:val="00E57195"/>
    <w:rsid w:val="00E61E12"/>
    <w:rsid w:val="00E62FB7"/>
    <w:rsid w:val="00E72AA0"/>
    <w:rsid w:val="00E74218"/>
    <w:rsid w:val="00E7596C"/>
    <w:rsid w:val="00E878F2"/>
    <w:rsid w:val="00E93B9E"/>
    <w:rsid w:val="00EA478D"/>
    <w:rsid w:val="00EA53F5"/>
    <w:rsid w:val="00EB10BC"/>
    <w:rsid w:val="00EC5897"/>
    <w:rsid w:val="00EC6C9D"/>
    <w:rsid w:val="00EC7B9F"/>
    <w:rsid w:val="00ED0149"/>
    <w:rsid w:val="00ED67D0"/>
    <w:rsid w:val="00EE00F1"/>
    <w:rsid w:val="00EF7DE3"/>
    <w:rsid w:val="00F03103"/>
    <w:rsid w:val="00F10538"/>
    <w:rsid w:val="00F1183D"/>
    <w:rsid w:val="00F22BA6"/>
    <w:rsid w:val="00F2562E"/>
    <w:rsid w:val="00F271DE"/>
    <w:rsid w:val="00F44B50"/>
    <w:rsid w:val="00F568CC"/>
    <w:rsid w:val="00F627DA"/>
    <w:rsid w:val="00F71FFF"/>
    <w:rsid w:val="00F7288F"/>
    <w:rsid w:val="00F764B9"/>
    <w:rsid w:val="00F800BF"/>
    <w:rsid w:val="00F82E94"/>
    <w:rsid w:val="00F847A6"/>
    <w:rsid w:val="00F86F91"/>
    <w:rsid w:val="00F9441B"/>
    <w:rsid w:val="00F97AD2"/>
    <w:rsid w:val="00FA4C32"/>
    <w:rsid w:val="00FA50CF"/>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30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6</Pages>
  <Words>4360</Words>
  <Characters>2485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585</cp:revision>
  <dcterms:created xsi:type="dcterms:W3CDTF">2019-09-09T09:57:00Z</dcterms:created>
  <dcterms:modified xsi:type="dcterms:W3CDTF">2023-02-2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